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221B3E9F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BC4136">
        <w:rPr>
          <w:sz w:val="24"/>
          <w:szCs w:val="24"/>
          <w:lang w:val="sr-Latn-BA"/>
        </w:rPr>
        <w:t>5.10</w:t>
      </w:r>
      <w:r w:rsidR="00501694">
        <w:rPr>
          <w:sz w:val="24"/>
          <w:szCs w:val="24"/>
          <w:lang w:val="sr-Latn-BA"/>
        </w:rPr>
        <w:t>.2021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4B573E71" w:rsidR="00B44D8D" w:rsidRPr="00B44D8D" w:rsidRDefault="00480073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480073" w:rsidRPr="008C361C" w14:paraId="00284172" w14:textId="77777777" w:rsidTr="00CF3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6BDBF50C" w14:textId="19633F23" w:rsidR="00480073" w:rsidRPr="00480073" w:rsidRDefault="00BC4136" w:rsidP="00CF327E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Trifunović Nataša</w:t>
            </w:r>
          </w:p>
        </w:tc>
        <w:tc>
          <w:tcPr>
            <w:tcW w:w="1069" w:type="dxa"/>
          </w:tcPr>
          <w:p w14:paraId="7054CC23" w14:textId="52478FB4" w:rsidR="00480073" w:rsidRPr="00480073" w:rsidRDefault="00BC4136" w:rsidP="00CF327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14</w:t>
            </w:r>
          </w:p>
        </w:tc>
      </w:tr>
      <w:tr w:rsidR="00480073" w:rsidRPr="008C361C" w14:paraId="2F4D428D" w14:textId="77777777" w:rsidTr="00CF327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77F480A" w14:textId="2616B3E8" w:rsidR="00480073" w:rsidRPr="00480073" w:rsidRDefault="00BC4136" w:rsidP="00CF327E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Bajić Danijela</w:t>
            </w:r>
          </w:p>
        </w:tc>
        <w:tc>
          <w:tcPr>
            <w:tcW w:w="1069" w:type="dxa"/>
          </w:tcPr>
          <w:p w14:paraId="08FB648E" w14:textId="77F5DDEE" w:rsidR="00480073" w:rsidRPr="00480073" w:rsidRDefault="00BC4136" w:rsidP="00CF327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16,5</w:t>
            </w:r>
          </w:p>
        </w:tc>
      </w:tr>
      <w:tr w:rsidR="00352D02" w:rsidRPr="008C361C" w14:paraId="2610200E" w14:textId="77777777" w:rsidTr="00CF3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7BC820E" w14:textId="2CDC7AA3" w:rsidR="00352D02" w:rsidRPr="00480073" w:rsidRDefault="00BC4136" w:rsidP="00CF327E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Aničić Maja</w:t>
            </w:r>
          </w:p>
        </w:tc>
        <w:tc>
          <w:tcPr>
            <w:tcW w:w="1069" w:type="dxa"/>
          </w:tcPr>
          <w:p w14:paraId="25D63731" w14:textId="4ADC42BF" w:rsidR="00352D02" w:rsidRPr="00480073" w:rsidRDefault="00BC4136" w:rsidP="00CF327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16</w:t>
            </w:r>
          </w:p>
        </w:tc>
      </w:tr>
      <w:tr w:rsidR="00BC4136" w:rsidRPr="00480073" w14:paraId="515FACED" w14:textId="77777777" w:rsidTr="00BC4136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210B182" w14:textId="763BA937" w:rsidR="00BC4136" w:rsidRPr="00480073" w:rsidRDefault="00BC4136" w:rsidP="003E0BD8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uminović Almina</w:t>
            </w:r>
          </w:p>
        </w:tc>
        <w:tc>
          <w:tcPr>
            <w:tcW w:w="1069" w:type="dxa"/>
          </w:tcPr>
          <w:p w14:paraId="257695DB" w14:textId="73ADE1E0" w:rsidR="00BC4136" w:rsidRPr="00480073" w:rsidRDefault="00BC4136" w:rsidP="003E0BD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17,5</w:t>
            </w:r>
          </w:p>
        </w:tc>
      </w:tr>
      <w:tr w:rsidR="00BC4136" w:rsidRPr="00480073" w14:paraId="1B9A546F" w14:textId="77777777" w:rsidTr="00BC41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E79ED0B" w14:textId="2367EC26" w:rsidR="00BC4136" w:rsidRPr="00480073" w:rsidRDefault="00BC4136" w:rsidP="003E0BD8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Šarac Nataša</w:t>
            </w:r>
          </w:p>
        </w:tc>
        <w:tc>
          <w:tcPr>
            <w:tcW w:w="1069" w:type="dxa"/>
          </w:tcPr>
          <w:p w14:paraId="06879CE3" w14:textId="64DB3B94" w:rsidR="00BC4136" w:rsidRPr="00480073" w:rsidRDefault="00BC4136" w:rsidP="003E0BD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9</w:t>
            </w:r>
          </w:p>
        </w:tc>
      </w:tr>
      <w:tr w:rsidR="00BC4136" w:rsidRPr="00480073" w14:paraId="7F339D55" w14:textId="77777777" w:rsidTr="00BC4136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0AA5E0FF" w14:textId="0F3AF1A5" w:rsidR="00BC4136" w:rsidRPr="00480073" w:rsidRDefault="00BC4136" w:rsidP="003E0BD8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ilosavac Nataša</w:t>
            </w:r>
          </w:p>
        </w:tc>
        <w:tc>
          <w:tcPr>
            <w:tcW w:w="1069" w:type="dxa"/>
          </w:tcPr>
          <w:p w14:paraId="18B552BB" w14:textId="24650121" w:rsidR="00BC4136" w:rsidRPr="00480073" w:rsidRDefault="00BC4136" w:rsidP="003E0BD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8,5</w:t>
            </w:r>
          </w:p>
        </w:tc>
      </w:tr>
      <w:tr w:rsidR="00BC4136" w:rsidRPr="00480073" w14:paraId="67B5F397" w14:textId="77777777" w:rsidTr="00BC41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E07EAC9" w14:textId="2D3DC45B" w:rsidR="00BC4136" w:rsidRPr="00480073" w:rsidRDefault="00BC4136" w:rsidP="003E0BD8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Kuvačić Karlo</w:t>
            </w:r>
          </w:p>
        </w:tc>
        <w:tc>
          <w:tcPr>
            <w:tcW w:w="1069" w:type="dxa"/>
          </w:tcPr>
          <w:p w14:paraId="00C6DA6B" w14:textId="6B25DC8A" w:rsidR="00BC4136" w:rsidRPr="00480073" w:rsidRDefault="00BC4136" w:rsidP="003E0BD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7</w:t>
            </w:r>
          </w:p>
        </w:tc>
      </w:tr>
    </w:tbl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0E6643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2D02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0073"/>
    <w:rsid w:val="004841C1"/>
    <w:rsid w:val="004B23E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E85"/>
    <w:rsid w:val="005D3D33"/>
    <w:rsid w:val="005F4230"/>
    <w:rsid w:val="005F4CA6"/>
    <w:rsid w:val="005F5643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0D4E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C4136"/>
    <w:rsid w:val="00BD2826"/>
    <w:rsid w:val="00BF6711"/>
    <w:rsid w:val="00C11FAF"/>
    <w:rsid w:val="00C20427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52</cp:revision>
  <cp:lastPrinted>2018-06-29T14:27:00Z</cp:lastPrinted>
  <dcterms:created xsi:type="dcterms:W3CDTF">2018-06-29T14:28:00Z</dcterms:created>
  <dcterms:modified xsi:type="dcterms:W3CDTF">2021-10-05T12:57:00Z</dcterms:modified>
</cp:coreProperties>
</file>